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1/9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ake-tables-look-nicer-with-df_print-in-yaml"/>
      <w:r>
        <w:t xml:space="preserve">Make tables look nicer with df_print in YAML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3F03B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B0CC0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FCB6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A482B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B06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2C27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AEC0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678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72F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E2B4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B6D0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3441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60A9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72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Heading2"/>
    <w:next w:val="Normal"/>
    <w:autoRedefine/>
    <w:unhideWhenUsed/>
    <w:rsid w:val="00B17256"/>
    <w:rPr>
      <w:color w:val="7030A0"/>
    </w:rPr>
  </w:style>
  <w:style w:type="character" w:customStyle="1" w:styleId="BodyTextChar">
    <w:name w:val="Body Text Char"/>
    <w:basedOn w:val="DefaultParagraphFont"/>
    <w:link w:val="BodyText"/>
    <w:rsid w:val="00B17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0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Christian Ruiz</dc:creator>
  <cp:keywords/>
  <dcterms:created xsi:type="dcterms:W3CDTF">2022-01-10T11:43:33Z</dcterms:created>
  <dcterms:modified xsi:type="dcterms:W3CDTF">2022-01-10T11:43:33Z</dcterms:modified>
</cp:coreProperties>
</file>